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866EA" w14:textId="77777777" w:rsidR="00B64255" w:rsidRPr="00B64255" w:rsidRDefault="00B64255" w:rsidP="00B64255">
      <w:pPr>
        <w:pStyle w:val="Heading1"/>
        <w:jc w:val="center"/>
        <w:rPr>
          <w:lang w:val="bg-BG"/>
        </w:rPr>
      </w:pPr>
      <w:r w:rsidRPr="00B64255">
        <w:t>Lab: Streams, Files and Directories</w:t>
      </w:r>
    </w:p>
    <w:p w14:paraId="36C11C5D" w14:textId="77777777" w:rsidR="00B64255" w:rsidRPr="00B64255" w:rsidRDefault="00B64255" w:rsidP="00CA3DA7">
      <w:pPr>
        <w:jc w:val="center"/>
        <w:rPr>
          <w:rStyle w:val="Hyperlink"/>
          <w:color w:val="auto"/>
          <w:u w:val="none"/>
          <w:lang w:val="bg-BG"/>
        </w:rPr>
      </w:pPr>
      <w:r w:rsidRPr="00B64255">
        <w:t xml:space="preserve">This document defines the </w:t>
      </w:r>
      <w:r w:rsidRPr="00B64255">
        <w:rPr>
          <w:bCs/>
        </w:rPr>
        <w:t>lab</w:t>
      </w:r>
      <w:r w:rsidRPr="00B64255">
        <w:t xml:space="preserve"> for </w:t>
      </w:r>
      <w:hyperlink r:id="rId8">
        <w:r w:rsidRPr="00B64255">
          <w:rPr>
            <w:rStyle w:val="InternetLink"/>
          </w:rPr>
          <w:t>"Java Advanced" course @ Software University</w:t>
        </w:r>
      </w:hyperlink>
      <w:r w:rsidRPr="00B64255">
        <w:t xml:space="preserve">. Please submit your solutions </w:t>
      </w:r>
      <w:r w:rsidRPr="00B64255">
        <w:rPr>
          <w:noProof/>
        </w:rPr>
        <w:t>(</w:t>
      </w:r>
      <w:r w:rsidRPr="00B64255">
        <w:t>source code</w:t>
      </w:r>
      <w:r w:rsidRPr="00B64255">
        <w:rPr>
          <w:noProof/>
        </w:rPr>
        <w:t xml:space="preserve">) </w:t>
      </w:r>
      <w:r w:rsidRPr="00B64255">
        <w:t xml:space="preserve">of all below described problems in </w:t>
      </w:r>
      <w:hyperlink r:id="rId9">
        <w:r w:rsidRPr="00B64255">
          <w:rPr>
            <w:rStyle w:val="InternetLink"/>
          </w:rPr>
          <w:t>Judg</w:t>
        </w:r>
        <w:r w:rsidRPr="00B64255">
          <w:rPr>
            <w:rStyle w:val="InternetLink"/>
          </w:rPr>
          <w:t>e</w:t>
        </w:r>
      </w:hyperlink>
      <w:r w:rsidRPr="00B64255">
        <w:t>.</w:t>
      </w:r>
    </w:p>
    <w:p w14:paraId="5C34DD71" w14:textId="26AF8484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bookmarkStart w:id="0" w:name="_GoBack"/>
      <w:bookmarkEnd w:id="0"/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 submit the output of the program, not the code.</w:t>
      </w:r>
    </w:p>
    <w:p w14:paraId="6057346D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Strong"/>
          <w:noProof/>
        </w:rPr>
        <w:t xml:space="preserve">ASCII </w:t>
      </w:r>
      <w:r w:rsidRPr="00B64255">
        <w:rPr>
          <w:rStyle w:val="Strong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60F81E1F">
            <wp:extent cx="4547562" cy="332105"/>
            <wp:effectExtent l="19050" t="19050" r="24765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22" t="-1720" r="-66521" b="-4759"/>
                    <a:stretch/>
                  </pic:blipFill>
                  <pic:spPr bwMode="auto">
                    <a:xfrm>
                      <a:off x="0" y="0"/>
                      <a:ext cx="4572128" cy="3338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7440E80">
            <wp:extent cx="5040000" cy="963565"/>
            <wp:effectExtent l="19050" t="19050" r="825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9635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7C4FDA29">
            <wp:extent cx="5040000" cy="1509826"/>
            <wp:effectExtent l="19050" t="19050" r="8255" b="146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5098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55C1A6A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Select the output of the program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C406E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7AC261D0" w:rsidR="00B64255" w:rsidRPr="00B64255" w:rsidRDefault="00B64255" w:rsidP="00B64255">
      <w:pPr>
        <w:rPr>
          <w:b/>
          <w:lang w:val="bg-BG"/>
        </w:rPr>
      </w:pPr>
      <w:r w:rsidRPr="00B64255">
        <w:lastRenderedPageBreak/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line</w:t>
      </w:r>
      <w:r w:rsidRPr="00B64255">
        <w:t xml:space="preserve"> as it is, e.g. as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0FBAA358" w14:textId="77777777" w:rsidTr="00E20F83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E2479D">
        <w:tc>
          <w:tcPr>
            <w:tcW w:w="4947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Every Third Line</w:t>
      </w:r>
    </w:p>
    <w:p w14:paraId="00B45ACC" w14:textId="381DA8DF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write to another file all lines which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lastRenderedPageBreak/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4760"/>
      </w:tblGrid>
      <w:tr w:rsidR="00B64255" w:rsidRPr="00B64255" w14:paraId="6CF8A553" w14:textId="77777777" w:rsidTr="00E20F83">
        <w:trPr>
          <w:trHeight w:val="340"/>
        </w:trPr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4760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E2479D">
        <w:tc>
          <w:tcPr>
            <w:tcW w:w="5760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4760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AF3EC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lastRenderedPageBreak/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B08B83C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E2479D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3F5A9C0B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 the object should look like something like the example below.</w:t>
      </w:r>
    </w:p>
    <w:p w14:paraId="3DBCE1A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lastRenderedPageBreak/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Strong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80563B" w14:textId="77777777" w:rsidR="00136338" w:rsidRDefault="00136338" w:rsidP="008068A2">
      <w:pPr>
        <w:spacing w:after="0" w:line="240" w:lineRule="auto"/>
      </w:pPr>
      <w:r>
        <w:separator/>
      </w:r>
    </w:p>
  </w:endnote>
  <w:endnote w:type="continuationSeparator" w:id="0">
    <w:p w14:paraId="5DD689BB" w14:textId="77777777" w:rsidR="00136338" w:rsidRDefault="001363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20F8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20F8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96CABC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1E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1E7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96CABC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1E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1E7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A74A03" w14:textId="77777777" w:rsidR="00136338" w:rsidRDefault="00136338" w:rsidP="008068A2">
      <w:pPr>
        <w:spacing w:after="0" w:line="240" w:lineRule="auto"/>
      </w:pPr>
      <w:r>
        <w:separator/>
      </w:r>
    </w:p>
  </w:footnote>
  <w:footnote w:type="continuationSeparator" w:id="0">
    <w:p w14:paraId="64651C59" w14:textId="77777777" w:rsidR="00136338" w:rsidRDefault="001363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9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rAUA17ekt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DA7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93/Streams-Files-And-Directori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D127D8-F1BF-4047-B439-B26E85D355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6</Pages>
  <Words>789</Words>
  <Characters>449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1-12-08T12:58:00Z</dcterms:modified>
  <cp:category>programming; education; software engineering; software development</cp:category>
</cp:coreProperties>
</file>